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69ED1" w14:textId="2D66FF88" w:rsidR="00B23E91" w:rsidRPr="00B23E91" w:rsidRDefault="00B23E91" w:rsidP="00B23E91">
      <w:pPr>
        <w:shd w:val="clear" w:color="auto" w:fill="FFFFFF"/>
        <w:spacing w:after="0" w:line="240" w:lineRule="auto"/>
        <w:rPr>
          <w:rFonts w:ascii="Montserrat" w:eastAsia="Times New Roman" w:hAnsi="Montserrat" w:cs="Times New Roman"/>
          <w:b/>
          <w:bCs/>
          <w:i/>
          <w:iCs/>
          <w:color w:val="56595A"/>
          <w:sz w:val="28"/>
          <w:szCs w:val="28"/>
          <w:u w:val="single"/>
        </w:rPr>
      </w:pPr>
      <w:r w:rsidRPr="00B23E91">
        <w:rPr>
          <w:rFonts w:ascii="Montserrat" w:eastAsia="Times New Roman" w:hAnsi="Montserrat" w:cs="Times New Roman"/>
          <w:b/>
          <w:bCs/>
          <w:i/>
          <w:iCs/>
          <w:color w:val="56595A"/>
          <w:sz w:val="28"/>
          <w:szCs w:val="28"/>
          <w:u w:val="single"/>
        </w:rPr>
        <w:t>202</w:t>
      </w:r>
      <w:r w:rsidR="008D79EA">
        <w:rPr>
          <w:rFonts w:ascii="Montserrat" w:eastAsia="Times New Roman" w:hAnsi="Montserrat" w:cs="Times New Roman"/>
          <w:b/>
          <w:bCs/>
          <w:i/>
          <w:iCs/>
          <w:color w:val="56595A"/>
          <w:sz w:val="28"/>
          <w:szCs w:val="28"/>
          <w:u w:val="single"/>
        </w:rPr>
        <w:t>6</w:t>
      </w:r>
      <w:r w:rsidRPr="00B23E91">
        <w:rPr>
          <w:rFonts w:ascii="Montserrat" w:eastAsia="Times New Roman" w:hAnsi="Montserrat" w:cs="Times New Roman"/>
          <w:b/>
          <w:bCs/>
          <w:i/>
          <w:iCs/>
          <w:color w:val="56595A"/>
          <w:sz w:val="28"/>
          <w:szCs w:val="28"/>
          <w:u w:val="single"/>
        </w:rPr>
        <w:t xml:space="preserve"> API Inspection &amp; Mechanical Integrity Summit</w:t>
      </w:r>
    </w:p>
    <w:p w14:paraId="5D42DEEA" w14:textId="5D096CFF" w:rsidR="00B23E91" w:rsidRDefault="00B23E91" w:rsidP="00B23E91">
      <w:pPr>
        <w:shd w:val="clear" w:color="auto" w:fill="FFFFFF"/>
        <w:spacing w:after="0" w:line="240" w:lineRule="auto"/>
        <w:rPr>
          <w:rFonts w:ascii="Montserrat" w:eastAsia="Times New Roman" w:hAnsi="Montserrat" w:cs="Times New Roman"/>
          <w:b/>
          <w:bCs/>
          <w:i/>
          <w:iCs/>
          <w:color w:val="56595A"/>
          <w:sz w:val="32"/>
          <w:szCs w:val="32"/>
          <w:u w:val="single"/>
        </w:rPr>
      </w:pPr>
      <w:r w:rsidRPr="00B23E91">
        <w:rPr>
          <w:rFonts w:ascii="Montserrat" w:eastAsia="Times New Roman" w:hAnsi="Montserrat" w:cs="Times New Roman"/>
          <w:b/>
          <w:bCs/>
          <w:i/>
          <w:iCs/>
          <w:color w:val="56595A"/>
          <w:sz w:val="32"/>
          <w:szCs w:val="32"/>
          <w:u w:val="single"/>
        </w:rPr>
        <w:t>TRIP REPORT</w:t>
      </w:r>
    </w:p>
    <w:p w14:paraId="4DA75C36" w14:textId="77777777" w:rsidR="00B23E91" w:rsidRPr="00B23E91" w:rsidRDefault="00B23E91" w:rsidP="00B23E91">
      <w:pPr>
        <w:shd w:val="clear" w:color="auto" w:fill="FFFFFF"/>
        <w:spacing w:after="0" w:line="240" w:lineRule="auto"/>
        <w:rPr>
          <w:rFonts w:ascii="Montserrat" w:eastAsia="Times New Roman" w:hAnsi="Montserrat" w:cs="Times New Roman"/>
          <w:b/>
          <w:bCs/>
          <w:color w:val="56595A"/>
          <w:sz w:val="32"/>
          <w:szCs w:val="32"/>
          <w:u w:val="single"/>
        </w:rPr>
      </w:pPr>
    </w:p>
    <w:p w14:paraId="696EA959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8"/>
          <w:szCs w:val="28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8"/>
          <w:szCs w:val="28"/>
          <w:u w:val="single"/>
        </w:rPr>
        <w:t>Executive Summary</w:t>
      </w:r>
    </w:p>
    <w:p w14:paraId="5563B337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Attendee Name:</w:t>
      </w:r>
    </w:p>
    <w:p w14:paraId="6CDF36CB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Attendee Title:</w:t>
      </w:r>
    </w:p>
    <w:p w14:paraId="4A460694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Department:</w:t>
      </w:r>
    </w:p>
    <w:p w14:paraId="7B7726EA" w14:textId="6E7C67A4" w:rsid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Conference Summary</w:t>
      </w:r>
      <w:proofErr w:type="gramStart"/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: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 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he</w:t>
      </w:r>
      <w:proofErr w:type="gramEnd"/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202</w:t>
      </w:r>
      <w:r w:rsidR="008D79EA">
        <w:rPr>
          <w:rFonts w:ascii="Montserrat" w:eastAsia="Times New Roman" w:hAnsi="Montserrat" w:cs="Times New Roman"/>
          <w:color w:val="56595A"/>
          <w:sz w:val="24"/>
          <w:szCs w:val="24"/>
        </w:rPr>
        <w:t>6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API Inspection &amp; Mechanical Integrity Summit brought 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together 1,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7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00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+</w:t>
      </w:r>
      <w:r w:rsidR="005801DF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persons from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he most respected, knowledgeable, and influential </w:t>
      </w:r>
      <w:proofErr w:type="gramStart"/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community in</w:t>
      </w:r>
      <w:proofErr w:type="gramEnd"/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inspection, reliability, asset integrity management, corrosion/materials, and NDE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for a week of learning, networking, and organizational transformation.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e Summit was held </w:t>
      </w:r>
      <w:r w:rsidR="008D79EA">
        <w:rPr>
          <w:rFonts w:ascii="Montserrat" w:eastAsia="Times New Roman" w:hAnsi="Montserrat" w:cs="Times New Roman"/>
          <w:color w:val="56595A"/>
          <w:sz w:val="24"/>
          <w:szCs w:val="24"/>
        </w:rPr>
        <w:t>July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 w:rsidR="008D79EA">
        <w:rPr>
          <w:rFonts w:ascii="Montserrat" w:eastAsia="Times New Roman" w:hAnsi="Montserrat" w:cs="Times New Roman"/>
          <w:color w:val="56595A"/>
          <w:sz w:val="24"/>
          <w:szCs w:val="24"/>
        </w:rPr>
        <w:t>20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-</w:t>
      </w:r>
      <w:r w:rsidR="008D79EA">
        <w:rPr>
          <w:rFonts w:ascii="Montserrat" w:eastAsia="Times New Roman" w:hAnsi="Montserrat" w:cs="Times New Roman"/>
          <w:color w:val="56595A"/>
          <w:sz w:val="24"/>
          <w:szCs w:val="24"/>
        </w:rPr>
        <w:t>23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, </w:t>
      </w:r>
      <w:proofErr w:type="gramStart"/>
      <w:r>
        <w:rPr>
          <w:rFonts w:ascii="Montserrat" w:eastAsia="Times New Roman" w:hAnsi="Montserrat" w:cs="Times New Roman"/>
          <w:color w:val="56595A"/>
          <w:sz w:val="24"/>
          <w:szCs w:val="24"/>
        </w:rPr>
        <w:t>202</w:t>
      </w:r>
      <w:r w:rsidR="008D79EA">
        <w:rPr>
          <w:rFonts w:ascii="Montserrat" w:eastAsia="Times New Roman" w:hAnsi="Montserrat" w:cs="Times New Roman"/>
          <w:color w:val="56595A"/>
          <w:sz w:val="24"/>
          <w:szCs w:val="24"/>
        </w:rPr>
        <w:t>6</w:t>
      </w:r>
      <w:proofErr w:type="gramEnd"/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in San Antonio, TX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.</w:t>
      </w:r>
    </w:p>
    <w:p w14:paraId="6C64E50A" w14:textId="19B4409A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cyan"/>
        </w:rPr>
        <w:t>&lt;Add a high</w:t>
      </w:r>
      <w:r w:rsidR="005801DF">
        <w:rPr>
          <w:rFonts w:ascii="Montserrat" w:eastAsia="Times New Roman" w:hAnsi="Montserrat" w:cs="Times New Roman"/>
          <w:color w:val="56595A"/>
          <w:sz w:val="24"/>
          <w:szCs w:val="24"/>
          <w:highlight w:val="cyan"/>
        </w:rPr>
        <w:t>-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cyan"/>
        </w:rPr>
        <w:t>level statement – 3-5 sentences – about what specifically you were able to gain from the conference.&gt;</w:t>
      </w:r>
    </w:p>
    <w:p w14:paraId="251CE655" w14:textId="16551489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Conference URL: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 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add URL&gt;</w:t>
      </w:r>
    </w:p>
    <w:p w14:paraId="60BD0027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Goals Met</w:t>
      </w:r>
    </w:p>
    <w:p w14:paraId="4DBBB7A0" w14:textId="3944644D" w:rsid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i/>
          <w:iCs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Identify specifically what was brought back to the organization relevant to your business goals as payback for the organization’s investment in sending you.</w:t>
      </w:r>
    </w:p>
    <w:p w14:paraId="0FC8BDCF" w14:textId="4C706EEC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i/>
          <w:iCs/>
          <w:color w:val="56595A"/>
          <w:sz w:val="24"/>
          <w:szCs w:val="24"/>
        </w:rPr>
        <w:t>The following items were especially relevant to our business goals and provided a good return on investment by attending The Summit.</w:t>
      </w:r>
    </w:p>
    <w:p w14:paraId="35805EB3" w14:textId="77777777" w:rsidR="00B23E91" w:rsidRPr="00B23E91" w:rsidRDefault="00B23E91" w:rsidP="00B23E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18BDD03F" w14:textId="77777777" w:rsidR="00B23E91" w:rsidRPr="00B23E91" w:rsidRDefault="00B23E91" w:rsidP="00B23E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44EAC4D9" w14:textId="77777777" w:rsidR="00B23E91" w:rsidRPr="00B23E91" w:rsidRDefault="00B23E91" w:rsidP="00B23E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54A4AFCB" w14:textId="105C3A04" w:rsidR="00B23E91" w:rsidRPr="00B23E91" w:rsidRDefault="00B23E91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  <w:u w:val="single"/>
        </w:rPr>
        <w:t>Session ROI</w:t>
      </w:r>
    </w:p>
    <w:p w14:paraId="4CF8E8C5" w14:textId="101307AA" w:rsid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i/>
          <w:iCs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 xml:space="preserve">Please </w:t>
      </w:r>
      <w:proofErr w:type="gramStart"/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reference</w:t>
      </w:r>
      <w:proofErr w:type="gramEnd"/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 xml:space="preserve"> the notes you took on</w:t>
      </w:r>
      <w:r w:rsidR="005801DF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-</w:t>
      </w: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site. Insert additional fields as needed by copying and pasting the table below as many times as you need.</w:t>
      </w:r>
    </w:p>
    <w:p w14:paraId="6FC3939F" w14:textId="475C415D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The following presentations, panels, training, or other presented items were highly regarded and provided information that we can review and act up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B23E91" w14:paraId="71F35789" w14:textId="77777777" w:rsidTr="00B23E91">
        <w:tc>
          <w:tcPr>
            <w:tcW w:w="2605" w:type="dxa"/>
          </w:tcPr>
          <w:p w14:paraId="0CA6B91A" w14:textId="542E7DA6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lastRenderedPageBreak/>
              <w:t>Presentation</w:t>
            </w: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 xml:space="preserve"> Title</w:t>
            </w:r>
            <w:r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7317C527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64E43BF5" w14:textId="77777777" w:rsidTr="00B23E91">
        <w:tc>
          <w:tcPr>
            <w:tcW w:w="2605" w:type="dxa"/>
          </w:tcPr>
          <w:p w14:paraId="1F72120A" w14:textId="39C29FD9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b/>
                <w:bCs/>
                <w:i/>
                <w:iCs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i/>
                <w:iCs/>
                <w:color w:val="56595A"/>
                <w:sz w:val="24"/>
                <w:szCs w:val="24"/>
              </w:rPr>
              <w:t>Presenter:</w:t>
            </w:r>
          </w:p>
        </w:tc>
        <w:tc>
          <w:tcPr>
            <w:tcW w:w="6745" w:type="dxa"/>
          </w:tcPr>
          <w:p w14:paraId="762AD96E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664CF809" w14:textId="77777777" w:rsidTr="00B23E91">
        <w:tc>
          <w:tcPr>
            <w:tcW w:w="2605" w:type="dxa"/>
          </w:tcPr>
          <w:p w14:paraId="22DD0E88" w14:textId="2967AE52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Summary</w:t>
            </w:r>
            <w:r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158339CC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1AF2A9A3" w14:textId="77777777" w:rsidTr="00B23E91">
        <w:tc>
          <w:tcPr>
            <w:tcW w:w="2605" w:type="dxa"/>
          </w:tcPr>
          <w:p w14:paraId="31D46290" w14:textId="754E54AD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Major Takeaways</w:t>
            </w:r>
            <w:r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3BD5FA5E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141DDBA5" w14:textId="77777777" w:rsidTr="00B23E91">
        <w:tc>
          <w:tcPr>
            <w:tcW w:w="2605" w:type="dxa"/>
          </w:tcPr>
          <w:p w14:paraId="6A62A29C" w14:textId="249E4D9C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Estimated Impact:</w:t>
            </w:r>
          </w:p>
        </w:tc>
        <w:tc>
          <w:tcPr>
            <w:tcW w:w="6745" w:type="dxa"/>
          </w:tcPr>
          <w:p w14:paraId="6505370D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</w:tbl>
    <w:p w14:paraId="18DFE457" w14:textId="77777777" w:rsidR="00425045" w:rsidRDefault="00425045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7960F005" w14:textId="77777777" w:rsidR="00425045" w:rsidRDefault="00425045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PDH Accumulation</w:t>
      </w:r>
      <w:proofErr w:type="gramStart"/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:  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</w:t>
      </w:r>
      <w:proofErr w:type="gramEnd"/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 xml:space="preserve">add </w:t>
      </w:r>
      <w:r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total hours accumulated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gt;</w:t>
      </w:r>
    </w:p>
    <w:p w14:paraId="66A24F87" w14:textId="77777777" w:rsidR="00425045" w:rsidRDefault="00425045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4625F7CC" w14:textId="60FE9361" w:rsidR="00B23E91" w:rsidRPr="00B23E91" w:rsidRDefault="00425045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Training Session Attended</w:t>
      </w:r>
      <w:proofErr w:type="gramStart"/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:  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</w:t>
      </w:r>
      <w:proofErr w:type="gramEnd"/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 xml:space="preserve">add </w:t>
      </w:r>
      <w:r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title, certification, hours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gt;</w:t>
      </w:r>
      <w:r w:rsidR="00B23E91" w:rsidRPr="00B23E91">
        <w:rPr>
          <w:rFonts w:ascii="Montserrat" w:eastAsia="Times New Roman" w:hAnsi="Montserrat" w:cs="Times New Roman"/>
          <w:color w:val="56595A"/>
          <w:sz w:val="24"/>
          <w:szCs w:val="24"/>
        </w:rPr>
        <w:br/>
      </w:r>
    </w:p>
    <w:p w14:paraId="39A038EF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  <w:u w:val="single"/>
        </w:rPr>
        <w:t>Business Relationships</w:t>
      </w:r>
    </w:p>
    <w:p w14:paraId="52B4EAE9" w14:textId="3D2A5C9B" w:rsid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i/>
          <w:iCs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Include contact information for all presenters, exhibitors and attendees that would be useful for your company to contact post-</w:t>
      </w:r>
      <w:proofErr w:type="gramStart"/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event</w:t>
      </w:r>
      <w:proofErr w:type="gramEnd"/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 xml:space="preserve"> to address your business priorities. Insert additional fields as needed by copying and pasting the text below as many times as you need.</w:t>
      </w:r>
    </w:p>
    <w:p w14:paraId="1D2F8625" w14:textId="44A5E3D6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The following business contacts were made that should be useful to our company.  We can contact these individuals and/or companies for more information in reference to the topics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B23E91" w14:paraId="5A8C02AD" w14:textId="77777777" w:rsidTr="00B23E91">
        <w:tc>
          <w:tcPr>
            <w:tcW w:w="3055" w:type="dxa"/>
          </w:tcPr>
          <w:p w14:paraId="29F3604F" w14:textId="425607AF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Name:</w:t>
            </w:r>
          </w:p>
        </w:tc>
        <w:tc>
          <w:tcPr>
            <w:tcW w:w="6295" w:type="dxa"/>
          </w:tcPr>
          <w:p w14:paraId="78C28C44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2B6F974B" w14:textId="77777777" w:rsidTr="00B23E91">
        <w:tc>
          <w:tcPr>
            <w:tcW w:w="3055" w:type="dxa"/>
          </w:tcPr>
          <w:p w14:paraId="484F93B8" w14:textId="2EBC721A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Company:</w:t>
            </w:r>
          </w:p>
        </w:tc>
        <w:tc>
          <w:tcPr>
            <w:tcW w:w="6295" w:type="dxa"/>
          </w:tcPr>
          <w:p w14:paraId="2FE2D0C3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0F3A0675" w14:textId="77777777" w:rsidTr="00B23E91">
        <w:tc>
          <w:tcPr>
            <w:tcW w:w="3055" w:type="dxa"/>
          </w:tcPr>
          <w:p w14:paraId="6B59C9D0" w14:textId="59789542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Contact Information:</w:t>
            </w:r>
          </w:p>
        </w:tc>
        <w:tc>
          <w:tcPr>
            <w:tcW w:w="6295" w:type="dxa"/>
          </w:tcPr>
          <w:p w14:paraId="6EA01B08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2E8DBA41" w14:textId="77777777" w:rsidTr="00B23E91">
        <w:tc>
          <w:tcPr>
            <w:tcW w:w="3055" w:type="dxa"/>
          </w:tcPr>
          <w:p w14:paraId="730BD28A" w14:textId="0CA5F2B1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Description:</w:t>
            </w:r>
          </w:p>
        </w:tc>
        <w:tc>
          <w:tcPr>
            <w:tcW w:w="6295" w:type="dxa"/>
          </w:tcPr>
          <w:p w14:paraId="2798DE1D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394783F7" w14:textId="77777777" w:rsidTr="00B23E91">
        <w:tc>
          <w:tcPr>
            <w:tcW w:w="3055" w:type="dxa"/>
          </w:tcPr>
          <w:p w14:paraId="0E2F208A" w14:textId="77777777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Major Takeaways:</w:t>
            </w:r>
          </w:p>
        </w:tc>
        <w:tc>
          <w:tcPr>
            <w:tcW w:w="6295" w:type="dxa"/>
          </w:tcPr>
          <w:p w14:paraId="41000834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</w:tbl>
    <w:p w14:paraId="09D0C356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28E26614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  <w:u w:val="single"/>
        </w:rPr>
        <w:t>Summary</w:t>
      </w:r>
    </w:p>
    <w:p w14:paraId="1072CAB6" w14:textId="1805C9E5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 xml:space="preserve">Outline additional details on the value to you and your company. In your summary, we suggest offering to train and/or speak to others </w:t>
      </w:r>
      <w:r w:rsidR="005801DF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about</w:t>
      </w: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 xml:space="preserve"> what you learned and include the information to be presented </w:t>
      </w:r>
      <w:r w:rsidR="005801DF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in</w:t>
      </w: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 xml:space="preserve"> your planned briefing.</w:t>
      </w:r>
    </w:p>
    <w:p w14:paraId="2AEAA0A6" w14:textId="77777777" w:rsidR="00870288" w:rsidRDefault="00870288"/>
    <w:sectPr w:rsidR="008702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7508B7"/>
    <w:multiLevelType w:val="multilevel"/>
    <w:tmpl w:val="2C0E8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7424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tDCxNDA3MzU1MzNS0lEKTi0uzszPAykwqgUAjNLiHSwAAAA="/>
  </w:docVars>
  <w:rsids>
    <w:rsidRoot w:val="00B23E91"/>
    <w:rsid w:val="00091F9E"/>
    <w:rsid w:val="001C03E3"/>
    <w:rsid w:val="00227352"/>
    <w:rsid w:val="00404846"/>
    <w:rsid w:val="00412278"/>
    <w:rsid w:val="00425045"/>
    <w:rsid w:val="005801DF"/>
    <w:rsid w:val="005F2DEE"/>
    <w:rsid w:val="00760F6A"/>
    <w:rsid w:val="007F75B4"/>
    <w:rsid w:val="00870288"/>
    <w:rsid w:val="00871123"/>
    <w:rsid w:val="008D79EA"/>
    <w:rsid w:val="008E0444"/>
    <w:rsid w:val="00B23E91"/>
    <w:rsid w:val="00C04BDD"/>
    <w:rsid w:val="00E3541F"/>
    <w:rsid w:val="00FC4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F5618"/>
  <w15:chartTrackingRefBased/>
  <w15:docId w15:val="{125B8C1C-3650-4970-8A88-5207D23CA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3E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23E91"/>
    <w:rPr>
      <w:i/>
      <w:iCs/>
    </w:rPr>
  </w:style>
  <w:style w:type="character" w:styleId="Strong">
    <w:name w:val="Strong"/>
    <w:basedOn w:val="DefaultParagraphFont"/>
    <w:uiPriority w:val="22"/>
    <w:qFormat/>
    <w:rsid w:val="00B23E91"/>
    <w:rPr>
      <w:b/>
      <w:bCs/>
    </w:rPr>
  </w:style>
  <w:style w:type="table" w:styleId="TableGrid">
    <w:name w:val="Table Grid"/>
    <w:basedOn w:val="TableNormal"/>
    <w:uiPriority w:val="39"/>
    <w:rsid w:val="00B23E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87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6</Words>
  <Characters>1901</Characters>
  <Application>Microsoft Office Word</Application>
  <DocSecurity>0</DocSecurity>
  <Lines>69</Lines>
  <Paragraphs>35</Paragraphs>
  <ScaleCrop>false</ScaleCrop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, Brent D.</dc:creator>
  <cp:keywords/>
  <dc:description/>
  <cp:lastModifiedBy>Jalinya Polite</cp:lastModifiedBy>
  <cp:revision>3</cp:revision>
  <dcterms:created xsi:type="dcterms:W3CDTF">2025-11-06T20:07:00Z</dcterms:created>
  <dcterms:modified xsi:type="dcterms:W3CDTF">2025-11-06T20:07:00Z</dcterms:modified>
</cp:coreProperties>
</file>